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6703bf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e123709b-d7f4-4037-b731-29dc546fab7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7:09:34Z</dcterms:created>
  <dcterms:modified xsi:type="dcterms:W3CDTF">2023-07-12T17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